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EB393" w14:textId="682A0F3C" w:rsidR="009141ED" w:rsidRDefault="009141ED" w:rsidP="009141ED">
      <w:pPr>
        <w:jc w:val="center"/>
        <w:rPr>
          <w:rFonts w:ascii="Algerian" w:hAnsi="Algerian"/>
          <w:sz w:val="40"/>
          <w:szCs w:val="40"/>
        </w:rPr>
      </w:pPr>
      <w:r>
        <w:rPr>
          <w:rFonts w:ascii="Algerian" w:hAnsi="Algerian"/>
          <w:sz w:val="40"/>
          <w:szCs w:val="40"/>
        </w:rPr>
        <w:t xml:space="preserve">Experiment </w:t>
      </w:r>
      <w:r w:rsidR="00C60F4D">
        <w:rPr>
          <w:rFonts w:ascii="Algerian" w:hAnsi="Algerian"/>
          <w:sz w:val="40"/>
          <w:szCs w:val="40"/>
        </w:rPr>
        <w:t>3</w:t>
      </w:r>
    </w:p>
    <w:p w14:paraId="4E7E57BA" w14:textId="72228AF3" w:rsidR="00AE161D" w:rsidRPr="00AE161D" w:rsidRDefault="00AE161D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161D">
        <w:rPr>
          <w:rFonts w:ascii="Times New Roman" w:hAnsi="Times New Roman" w:cs="Times New Roman"/>
          <w:b/>
          <w:bCs/>
          <w:sz w:val="24"/>
          <w:szCs w:val="24"/>
        </w:rPr>
        <w:t xml:space="preserve">Name: Abhishek Chopra </w:t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  <w:t>UID: 2019130009</w:t>
      </w:r>
    </w:p>
    <w:p w14:paraId="1D3CA08B" w14:textId="58B94140" w:rsidR="00AE161D" w:rsidRDefault="00AE161D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161D">
        <w:rPr>
          <w:rFonts w:ascii="Times New Roman" w:hAnsi="Times New Roman" w:cs="Times New Roman"/>
          <w:b/>
          <w:bCs/>
          <w:sz w:val="24"/>
          <w:szCs w:val="24"/>
        </w:rPr>
        <w:t>Batch A</w:t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ubject: </w:t>
      </w:r>
      <w:r w:rsidR="00807AE0">
        <w:rPr>
          <w:rFonts w:ascii="Times New Roman" w:hAnsi="Times New Roman" w:cs="Times New Roman"/>
          <w:b/>
          <w:bCs/>
          <w:sz w:val="24"/>
          <w:szCs w:val="24"/>
        </w:rPr>
        <w:t>CSS</w:t>
      </w:r>
    </w:p>
    <w:p w14:paraId="5F295DF7" w14:textId="77777777" w:rsidR="00A96956" w:rsidRPr="00AE161D" w:rsidRDefault="00A96956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2D55F3" w14:textId="2054DE18" w:rsidR="00A96956" w:rsidRPr="001D149F" w:rsidRDefault="001D149F" w:rsidP="00086A93">
      <w:pPr>
        <w:rPr>
          <w:rFonts w:cstheme="minorHAnsi"/>
          <w:b/>
          <w:bCs/>
          <w:sz w:val="24"/>
          <w:szCs w:val="24"/>
        </w:rPr>
      </w:pPr>
      <w:r w:rsidRPr="001D149F">
        <w:rPr>
          <w:b/>
          <w:bCs/>
          <w:sz w:val="24"/>
          <w:szCs w:val="24"/>
        </w:rPr>
        <w:t>Task 1: Encryption using different ciphers and modes</w:t>
      </w:r>
    </w:p>
    <w:p w14:paraId="0FE6DB95" w14:textId="601051EE" w:rsidR="006B05C1" w:rsidRPr="00A95F8B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 w:rsidRPr="00A95F8B">
        <w:rPr>
          <w:rFonts w:cstheme="minorHAnsi"/>
          <w:sz w:val="24"/>
          <w:szCs w:val="24"/>
        </w:rPr>
        <w:t>aes-128-ecb</w:t>
      </w:r>
    </w:p>
    <w:p w14:paraId="5F7E3710" w14:textId="268297E1" w:rsidR="00807AE0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8CE7234" wp14:editId="7D363D95">
            <wp:extent cx="5731510" cy="2621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67C7" w14:textId="32DF43B7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A35983A" w14:textId="5EE794D6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E721069" wp14:editId="7A47A65C">
            <wp:extent cx="4408260" cy="3632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170" cy="364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5AD08" w14:textId="66290BD4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lastRenderedPageBreak/>
        <w:t>-aes-128-cb</w:t>
      </w:r>
      <w:r>
        <w:rPr>
          <w:rFonts w:cstheme="minorHAnsi"/>
          <w:sz w:val="24"/>
          <w:szCs w:val="24"/>
        </w:rPr>
        <w:t>c</w:t>
      </w:r>
    </w:p>
    <w:p w14:paraId="59F1B88B" w14:textId="7CB37D48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65B6043" wp14:editId="19B2D574">
            <wp:extent cx="5731510" cy="17125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3190" w14:textId="3EF3CCC5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28-</w:t>
      </w:r>
      <w:r>
        <w:rPr>
          <w:rFonts w:cstheme="minorHAnsi"/>
          <w:sz w:val="24"/>
          <w:szCs w:val="24"/>
        </w:rPr>
        <w:t>cfb</w:t>
      </w:r>
    </w:p>
    <w:p w14:paraId="02A7A2CC" w14:textId="0F830091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1FF0EA10" wp14:editId="3B5A3A7F">
            <wp:extent cx="5731510" cy="17392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79C4" w14:textId="55FD5A30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ecb</w:t>
      </w:r>
    </w:p>
    <w:p w14:paraId="545AF57A" w14:textId="0FA99F66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208ECFC" wp14:editId="2EBC7A39">
            <wp:extent cx="5731510" cy="143891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4B27D" w14:textId="120AEE28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cb</w:t>
      </w:r>
      <w:r>
        <w:rPr>
          <w:rFonts w:cstheme="minorHAnsi"/>
          <w:sz w:val="24"/>
          <w:szCs w:val="24"/>
        </w:rPr>
        <w:t>c</w:t>
      </w:r>
    </w:p>
    <w:p w14:paraId="6E67AC30" w14:textId="135436D7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D18A801" wp14:editId="21F6C79B">
            <wp:extent cx="5731510" cy="16332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88C0E" w14:textId="485F2FB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06B6B915" w14:textId="2AE70B2F" w:rsidR="00A95F8B" w:rsidRDefault="00A95F8B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CA4D885" w14:textId="06B2E9D5" w:rsidR="00A95F8B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lastRenderedPageBreak/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cfb</w:t>
      </w:r>
    </w:p>
    <w:p w14:paraId="29815FDC" w14:textId="5504617A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4405A276" wp14:editId="4474EF12">
            <wp:extent cx="5731510" cy="17335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C5A4B" w14:textId="1CDF8138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 w:rsidRPr="00A95F8B">
        <w:rPr>
          <w:rFonts w:cstheme="minorHAnsi"/>
          <w:sz w:val="24"/>
          <w:szCs w:val="24"/>
        </w:rPr>
        <w:t>ecb</w:t>
      </w:r>
      <w:proofErr w:type="spellEnd"/>
    </w:p>
    <w:p w14:paraId="566C0CEA" w14:textId="07BD183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778B3B7" wp14:editId="72216F70">
            <wp:extent cx="5731510" cy="18129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F1FC" w14:textId="74142AA6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>
        <w:rPr>
          <w:rFonts w:cstheme="minorHAnsi"/>
          <w:sz w:val="24"/>
          <w:szCs w:val="24"/>
        </w:rPr>
        <w:t>cfb</w:t>
      </w:r>
      <w:proofErr w:type="spellEnd"/>
    </w:p>
    <w:p w14:paraId="49D46029" w14:textId="48124413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69A17BC3" wp14:editId="6FA92C38">
            <wp:extent cx="5731510" cy="18173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5DBF" w14:textId="059E5AE7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>
        <w:rPr>
          <w:rFonts w:cstheme="minorHAnsi"/>
          <w:sz w:val="24"/>
          <w:szCs w:val="24"/>
        </w:rPr>
        <w:t>cbc</w:t>
      </w:r>
      <w:proofErr w:type="spellEnd"/>
    </w:p>
    <w:p w14:paraId="78FDDE89" w14:textId="1445B3CC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C83C55E" wp14:editId="782A9291">
            <wp:extent cx="5731510" cy="17157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F5AF8" w14:textId="687BF7F0" w:rsidR="006B05C1" w:rsidRP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 w:rsidRPr="00E7157D">
        <w:rPr>
          <w:b/>
          <w:bCs/>
          <w:sz w:val="24"/>
          <w:szCs w:val="24"/>
        </w:rPr>
        <w:lastRenderedPageBreak/>
        <w:t>Task 2: Encryption Mode – ECB vs. CBC</w:t>
      </w:r>
    </w:p>
    <w:p w14:paraId="156A31EA" w14:textId="31F73726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40B7196" w14:textId="76117DF3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819DA3A" w14:textId="32D59BCB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47C6817A" w14:textId="57F12B93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A218B1B" w14:textId="53E26971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FF3FDB3" w14:textId="3E589A36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041C4B2" w14:textId="2623C658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457CE42D" w14:textId="77777777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E387A87" w14:textId="634A73C1" w:rsidR="00E7157D" w:rsidRDefault="00E7157D" w:rsidP="00086A93">
      <w:pPr>
        <w:rPr>
          <w:b/>
          <w:bCs/>
          <w:sz w:val="24"/>
          <w:szCs w:val="24"/>
        </w:rPr>
      </w:pPr>
      <w:r w:rsidRPr="00E7157D">
        <w:rPr>
          <w:b/>
          <w:bCs/>
          <w:sz w:val="24"/>
          <w:szCs w:val="24"/>
        </w:rPr>
        <w:t>Task 3: Encryption Mode – Corrupted Cipher Text</w:t>
      </w:r>
    </w:p>
    <w:p w14:paraId="3A47920C" w14:textId="2F254472" w:rsidR="00E7157D" w:rsidRPr="00E7157D" w:rsidRDefault="00E7157D" w:rsidP="00086A93">
      <w:pPr>
        <w:rPr>
          <w:sz w:val="24"/>
          <w:szCs w:val="24"/>
        </w:rPr>
      </w:pPr>
      <w:r w:rsidRPr="00E7157D">
        <w:rPr>
          <w:sz w:val="24"/>
          <w:szCs w:val="24"/>
        </w:rPr>
        <w:t>Original plain text:</w:t>
      </w:r>
    </w:p>
    <w:p w14:paraId="0A8F2B5C" w14:textId="0AD9E896" w:rsidR="00E7157D" w:rsidRDefault="00E7157D" w:rsidP="00086A93">
      <w:pPr>
        <w:rPr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2954EBD0" wp14:editId="072C751A">
            <wp:extent cx="5731510" cy="8388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6D155" w14:textId="6A39E701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The above text is encrypted using aes-128 in 4 different modes: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and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>.</w:t>
      </w:r>
    </w:p>
    <w:p w14:paraId="64BC8746" w14:textId="3464D0C1" w:rsidR="008F47AA" w:rsidRPr="008F47AA" w:rsidRDefault="008F47AA" w:rsidP="008F47AA">
      <w:pPr>
        <w:rPr>
          <w:rFonts w:cstheme="minorHAnsi"/>
          <w:b/>
          <w:bCs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After corrupting 30th byte of each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,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 xml:space="preserve">,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and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>:</w:t>
      </w:r>
    </w:p>
    <w:p w14:paraId="23D27D05" w14:textId="354B5B7C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5A1E6888" wp14:editId="3E9D5825">
            <wp:extent cx="5731510" cy="386334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167EF" w14:textId="71FBEAE7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86FA091" w14:textId="1FD09F2F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510DF51" wp14:editId="73625E82">
            <wp:extent cx="5715294" cy="393085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393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8E97" w14:textId="39774705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FEC628F" w14:textId="2FF3C762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6E8DAD34" wp14:editId="20B73833">
            <wp:extent cx="5689892" cy="3880049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892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BFB0" w14:textId="55862CBD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76F38B0" w14:textId="28C7E74C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4CE0B1E6" wp14:editId="2A981E1C">
            <wp:extent cx="5702593" cy="3918151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593" cy="391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2142" w14:textId="441EB608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93A2E57" w14:textId="06E927C0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23715324" wp14:editId="7EF7E3C0">
            <wp:extent cx="5731510" cy="190500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6B2EA" w14:textId="4A6003A1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0781167" w14:textId="38D795B8" w:rsidR="008F47AA" w:rsidRPr="008F47AA" w:rsidRDefault="008F47AA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 w:rsidRPr="008F47AA">
        <w:rPr>
          <w:rFonts w:cstheme="minorHAnsi"/>
          <w:sz w:val="24"/>
          <w:szCs w:val="24"/>
        </w:rPr>
        <w:t>The decrypted text for the same is as follows:</w:t>
      </w:r>
    </w:p>
    <w:p w14:paraId="5D94B768" w14:textId="4449FCE0" w:rsidR="00E7157D" w:rsidRPr="008F47AA" w:rsidRDefault="008F47AA" w:rsidP="00086A93">
      <w:pPr>
        <w:rPr>
          <w:rFonts w:cstheme="minorHAnsi"/>
          <w:noProof/>
          <w:sz w:val="24"/>
          <w:szCs w:val="24"/>
          <w:shd w:val="clear" w:color="auto" w:fill="FFFFFF"/>
        </w:rPr>
      </w:pPr>
      <w:r w:rsidRPr="008F47AA">
        <w:rPr>
          <w:rFonts w:cstheme="minorHAnsi"/>
          <w:noProof/>
          <w:sz w:val="24"/>
          <w:szCs w:val="24"/>
          <w:shd w:val="clear" w:color="auto" w:fill="FFFFFF"/>
        </w:rPr>
        <w:t>cbc:</w:t>
      </w:r>
    </w:p>
    <w:p w14:paraId="0597EEAF" w14:textId="2D4CE77A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EFAAB82" wp14:editId="1ECAEB79">
            <wp:extent cx="5731510" cy="828675"/>
            <wp:effectExtent l="0" t="0" r="25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8ECDD" w14:textId="72BFD4AD" w:rsidR="00E7157D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c</w:t>
      </w:r>
      <w:r w:rsidRPr="008F47AA">
        <w:rPr>
          <w:rFonts w:cstheme="minorHAnsi"/>
          <w:sz w:val="24"/>
          <w:szCs w:val="24"/>
          <w:shd w:val="clear" w:color="auto" w:fill="FFFFFF"/>
        </w:rPr>
        <w:t>f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0176EB7E" w14:textId="77591087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04158BF8" wp14:editId="5D5E3E10">
            <wp:extent cx="5731510" cy="88201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C0088" w14:textId="77777777" w:rsidR="008F47AA" w:rsidRDefault="008F47AA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A974944" w14:textId="21D4BB8E" w:rsidR="00E7157D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e</w:t>
      </w:r>
      <w:r w:rsidRPr="008F47AA">
        <w:rPr>
          <w:rFonts w:cstheme="minorHAnsi"/>
          <w:sz w:val="24"/>
          <w:szCs w:val="24"/>
          <w:shd w:val="clear" w:color="auto" w:fill="FFFFFF"/>
        </w:rPr>
        <w:t>c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53C22BDC" w14:textId="1E607613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1D078021" wp14:editId="38C5FBFA">
            <wp:extent cx="5731510" cy="8261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E6F9F" w14:textId="490D340D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A92BDFA" w14:textId="25604F9A" w:rsidR="008F47AA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8F47AA">
        <w:rPr>
          <w:rFonts w:cstheme="minorHAnsi"/>
          <w:sz w:val="24"/>
          <w:szCs w:val="24"/>
          <w:shd w:val="clear" w:color="auto" w:fill="FFFFFF"/>
        </w:rPr>
        <w:t>of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5207F841" w14:textId="228C1EFB" w:rsidR="00E7157D" w:rsidRP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48D5946" wp14:editId="10837A05">
            <wp:extent cx="5731510" cy="9296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581D" w14:textId="7ADA9E8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000EB93" w14:textId="70EA39B9" w:rsidR="008F47AA" w:rsidRDefault="00253BE5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sz w:val="24"/>
          <w:szCs w:val="24"/>
          <w:shd w:val="clear" w:color="auto" w:fill="FFFFFF"/>
        </w:rPr>
        <w:t>Inference:</w:t>
      </w:r>
    </w:p>
    <w:p w14:paraId="6196384C" w14:textId="3D479C97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In the case of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 xml:space="preserve"> mode encryption since we know that each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plaintext block is encrypt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separately similarly decrypt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separately therefore only the block containing the </w:t>
      </w:r>
      <w:proofErr w:type="gramStart"/>
      <w:r w:rsidRPr="008F47AA">
        <w:rPr>
          <w:rFonts w:cstheme="minorHAnsi"/>
          <w:sz w:val="24"/>
          <w:szCs w:val="24"/>
        </w:rPr>
        <w:t>corrupted</w:t>
      </w:r>
      <w:r w:rsidR="00253BE5">
        <w:rPr>
          <w:rFonts w:cstheme="minorHAnsi"/>
          <w:sz w:val="24"/>
          <w:szCs w:val="24"/>
        </w:rPr>
        <w:t xml:space="preserve">  </w:t>
      </w:r>
      <w:r w:rsidRPr="008F47AA">
        <w:rPr>
          <w:rFonts w:cstheme="minorHAnsi"/>
          <w:sz w:val="24"/>
          <w:szCs w:val="24"/>
        </w:rPr>
        <w:t>byte</w:t>
      </w:r>
      <w:proofErr w:type="gramEnd"/>
      <w:r w:rsidRPr="008F47AA">
        <w:rPr>
          <w:rFonts w:cstheme="minorHAnsi"/>
          <w:sz w:val="24"/>
          <w:szCs w:val="24"/>
        </w:rPr>
        <w:t xml:space="preserve"> gets corrupted there is no difference in the rest of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text. An advantage of this mode is that since there is no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ependency upon other blocks, the encryption and decryption</w:t>
      </w:r>
    </w:p>
    <w:p w14:paraId="5AFAAA0D" w14:textId="73061AE2" w:rsid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can be carried out by many threads simultaneously.</w:t>
      </w:r>
    </w:p>
    <w:p w14:paraId="4C42327B" w14:textId="77777777" w:rsidR="00253BE5" w:rsidRPr="008F47AA" w:rsidRDefault="00253BE5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E97269A" w14:textId="6BD08E1B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As we know in the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 mode the chaining between input an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output takes </w:t>
      </w:r>
      <w:proofErr w:type="gramStart"/>
      <w:r w:rsidRPr="008F47AA">
        <w:rPr>
          <w:rFonts w:cstheme="minorHAnsi"/>
          <w:sz w:val="24"/>
          <w:szCs w:val="24"/>
        </w:rPr>
        <w:t>place ,</w:t>
      </w:r>
      <w:proofErr w:type="gramEnd"/>
      <w:r w:rsidRPr="008F47AA">
        <w:rPr>
          <w:rFonts w:cstheme="minorHAnsi"/>
          <w:sz w:val="24"/>
          <w:szCs w:val="24"/>
        </w:rPr>
        <w:t xml:space="preserve"> the block of plain text is XOR ed with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encrypted block of the previous pass and thus the chain</w:t>
      </w:r>
    </w:p>
    <w:p w14:paraId="160BC4B7" w14:textId="0EE6EB92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continues. </w:t>
      </w:r>
      <w:proofErr w:type="gramStart"/>
      <w:r w:rsidRPr="008F47AA">
        <w:rPr>
          <w:rFonts w:cstheme="minorHAnsi"/>
          <w:sz w:val="24"/>
          <w:szCs w:val="24"/>
        </w:rPr>
        <w:t>So</w:t>
      </w:r>
      <w:proofErr w:type="gramEnd"/>
      <w:r w:rsidRPr="008F47AA">
        <w:rPr>
          <w:rFonts w:cstheme="minorHAnsi"/>
          <w:sz w:val="24"/>
          <w:szCs w:val="24"/>
        </w:rPr>
        <w:t xml:space="preserve"> I inferred and understood that if one bit of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actual plain block is corrupted then the entire chain will hav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orrupted bits leading to a totally corrupted text, but if say</w:t>
      </w:r>
    </w:p>
    <w:p w14:paraId="29EB6F81" w14:textId="355DB71C" w:rsidR="00253BE5" w:rsidRDefault="008F47AA" w:rsidP="00253B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only one bit of the ciphertext is damaged only two receiv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plaintext blocks will b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amaged hence making it possible to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recover the original data. </w:t>
      </w:r>
    </w:p>
    <w:p w14:paraId="6746892F" w14:textId="77777777" w:rsidR="00253BE5" w:rsidRPr="008F47AA" w:rsidRDefault="00253BE5" w:rsidP="00253B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98F1AFB" w14:textId="6D400268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The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 xml:space="preserve"> mode is similar to the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 mode but the only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ifference being that the ciphertext from the previous roun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needs to be encrypted and then added to the plaintext bits.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Here the same encryption algorithm needs to be used for both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encryption and decryption. I observed that after corrupting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one ciphertext bit only the two consecutive plaintext blocks</w:t>
      </w:r>
    </w:p>
    <w:p w14:paraId="2E85D778" w14:textId="27248228" w:rsidR="008F47AA" w:rsidRPr="008F47AA" w:rsidRDefault="008F47AA" w:rsidP="008F47AA">
      <w:pPr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will be damaged.</w:t>
      </w:r>
    </w:p>
    <w:p w14:paraId="3EA1FB25" w14:textId="672C8046" w:rsidR="008F47AA" w:rsidRPr="008F47AA" w:rsidRDefault="008F47AA" w:rsidP="008F47AA">
      <w:pPr>
        <w:rPr>
          <w:rFonts w:cstheme="minorHAnsi"/>
          <w:sz w:val="24"/>
          <w:szCs w:val="24"/>
        </w:rPr>
      </w:pPr>
    </w:p>
    <w:p w14:paraId="3141E25C" w14:textId="3BC9C2A0" w:rsidR="008F47AA" w:rsidRDefault="008F47AA" w:rsidP="001948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lastRenderedPageBreak/>
        <w:t xml:space="preserve">In case of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mode the keystream bits are created that are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used for the encryption of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subsequent data blocks and due to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this the working of this mode is similar to a typical stream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. In this case I observed that if one bit of a plaintext or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text message is damaged, only one corresponding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text or respectively plaintext bit is damaged as well.</w:t>
      </w:r>
    </w:p>
    <w:p w14:paraId="463C3709" w14:textId="77777777" w:rsidR="00194877" w:rsidRPr="00194877" w:rsidRDefault="00194877" w:rsidP="001948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E939EBA" w14:textId="61C4AD42" w:rsidR="0059494C" w:rsidRDefault="00A0310C" w:rsidP="00086A93">
      <w:pPr>
        <w:rPr>
          <w:b/>
          <w:bCs/>
          <w:sz w:val="24"/>
          <w:szCs w:val="24"/>
        </w:rPr>
      </w:pPr>
      <w:r w:rsidRPr="00A0310C">
        <w:rPr>
          <w:b/>
          <w:bCs/>
          <w:sz w:val="24"/>
          <w:szCs w:val="24"/>
        </w:rPr>
        <w:t>Task4: Padding</w:t>
      </w:r>
    </w:p>
    <w:p w14:paraId="5137B815" w14:textId="77777777" w:rsidR="00D85AD3" w:rsidRDefault="00D85AD3" w:rsidP="00086A93">
      <w:pPr>
        <w:rPr>
          <w:b/>
          <w:bCs/>
          <w:sz w:val="24"/>
          <w:szCs w:val="24"/>
        </w:rPr>
      </w:pPr>
    </w:p>
    <w:p w14:paraId="3FF04678" w14:textId="77777777" w:rsidR="00A0310C" w:rsidRPr="00A0310C" w:rsidRDefault="00A0310C" w:rsidP="00A0310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>Two files namely large.txt and small.txt are made with each having 32 and 20 bytes respectively.</w:t>
      </w:r>
    </w:p>
    <w:p w14:paraId="01E0EB6E" w14:textId="2CB48FB6" w:rsidR="00D85AD3" w:rsidRPr="00D85AD3" w:rsidRDefault="00A0310C" w:rsidP="00A0310C">
      <w:pPr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 xml:space="preserve">The files are encrypted using aes-128 in 4 modes namely: </w:t>
      </w:r>
      <w:proofErr w:type="spellStart"/>
      <w:r w:rsidRPr="00A0310C">
        <w:rPr>
          <w:rFonts w:cstheme="minorHAnsi"/>
          <w:sz w:val="24"/>
          <w:szCs w:val="24"/>
        </w:rPr>
        <w:t>ecb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cbc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cfb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ofb</w:t>
      </w:r>
      <w:proofErr w:type="spellEnd"/>
    </w:p>
    <w:p w14:paraId="5E84662E" w14:textId="25FA0E2A" w:rsidR="00A0310C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B1973B8" wp14:editId="62990218">
            <wp:extent cx="5581937" cy="10160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937" cy="10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E31F6" w14:textId="77777777" w:rsidR="00D85AD3" w:rsidRDefault="00D85AD3" w:rsidP="00086A93">
      <w:pPr>
        <w:rPr>
          <w:b/>
          <w:bCs/>
          <w:sz w:val="24"/>
          <w:szCs w:val="24"/>
        </w:rPr>
      </w:pPr>
    </w:p>
    <w:p w14:paraId="325DC569" w14:textId="77777777" w:rsidR="00A0310C" w:rsidRPr="00A0310C" w:rsidRDefault="00A0310C" w:rsidP="00A0310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 xml:space="preserve">To confirm that </w:t>
      </w:r>
      <w:proofErr w:type="spellStart"/>
      <w:r w:rsidRPr="00A0310C">
        <w:rPr>
          <w:rFonts w:cstheme="minorHAnsi"/>
          <w:sz w:val="24"/>
          <w:szCs w:val="24"/>
        </w:rPr>
        <w:t>openssl</w:t>
      </w:r>
      <w:proofErr w:type="spellEnd"/>
      <w:r w:rsidRPr="00A0310C">
        <w:rPr>
          <w:rFonts w:cstheme="minorHAnsi"/>
          <w:sz w:val="24"/>
          <w:szCs w:val="24"/>
        </w:rPr>
        <w:t xml:space="preserve"> uses PKCS5 padding, decrypt the encrypted file with option–</w:t>
      </w:r>
      <w:proofErr w:type="spellStart"/>
      <w:r w:rsidRPr="00A0310C">
        <w:rPr>
          <w:rFonts w:cstheme="minorHAnsi"/>
          <w:sz w:val="24"/>
          <w:szCs w:val="24"/>
        </w:rPr>
        <w:t>nopad</w:t>
      </w:r>
      <w:proofErr w:type="spellEnd"/>
      <w:r w:rsidRPr="00A0310C">
        <w:rPr>
          <w:rFonts w:cstheme="minorHAnsi"/>
          <w:sz w:val="24"/>
          <w:szCs w:val="24"/>
        </w:rPr>
        <w:t>.</w:t>
      </w:r>
    </w:p>
    <w:p w14:paraId="43DD0AFF" w14:textId="571528A2" w:rsidR="00A0310C" w:rsidRPr="00D85AD3" w:rsidRDefault="00A0310C" w:rsidP="00D85A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>This option turns off the standard block padding. Normally, the padding is included by default</w:t>
      </w:r>
      <w:r w:rsidR="00D85AD3">
        <w:rPr>
          <w:rFonts w:cstheme="minorHAnsi"/>
          <w:sz w:val="24"/>
          <w:szCs w:val="24"/>
        </w:rPr>
        <w:t xml:space="preserve"> </w:t>
      </w:r>
      <w:r w:rsidRPr="00A0310C">
        <w:rPr>
          <w:rFonts w:cstheme="minorHAnsi"/>
          <w:sz w:val="24"/>
          <w:szCs w:val="24"/>
        </w:rPr>
        <w:t xml:space="preserve">during encryption, so if I use the </w:t>
      </w:r>
      <w:proofErr w:type="spellStart"/>
      <w:r w:rsidRPr="00A0310C">
        <w:rPr>
          <w:rFonts w:cstheme="minorHAnsi"/>
          <w:sz w:val="24"/>
          <w:szCs w:val="24"/>
        </w:rPr>
        <w:t>nopad</w:t>
      </w:r>
      <w:proofErr w:type="spellEnd"/>
      <w:r w:rsidRPr="00A0310C">
        <w:rPr>
          <w:rFonts w:cstheme="minorHAnsi"/>
          <w:sz w:val="24"/>
          <w:szCs w:val="24"/>
        </w:rPr>
        <w:t xml:space="preserve"> option, I can see the padding in the decrypted file.</w:t>
      </w:r>
    </w:p>
    <w:p w14:paraId="24739193" w14:textId="26CF4F89" w:rsidR="00A0310C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53DDD4B0" wp14:editId="119FB913">
            <wp:extent cx="5731510" cy="170307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F1D7" w14:textId="77777777" w:rsidR="00D85AD3" w:rsidRDefault="00D85AD3" w:rsidP="00086A93">
      <w:pPr>
        <w:rPr>
          <w:b/>
          <w:bCs/>
          <w:sz w:val="24"/>
          <w:szCs w:val="24"/>
        </w:rPr>
      </w:pPr>
    </w:p>
    <w:p w14:paraId="1CA2FA3E" w14:textId="3366E44E" w:rsidR="00D85AD3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70C59B35" wp14:editId="1542B478">
            <wp:extent cx="5731510" cy="24491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4309" w14:textId="0D515EA1" w:rsidR="00A0310C" w:rsidRDefault="00A0310C" w:rsidP="00086A93">
      <w:pPr>
        <w:rPr>
          <w:b/>
          <w:bCs/>
          <w:sz w:val="24"/>
          <w:szCs w:val="24"/>
        </w:rPr>
      </w:pPr>
    </w:p>
    <w:p w14:paraId="05A7F53F" w14:textId="79381BB1" w:rsidR="00D85AD3" w:rsidRPr="00D85AD3" w:rsidRDefault="00D85AD3" w:rsidP="00086A93">
      <w:pPr>
        <w:rPr>
          <w:rFonts w:cstheme="minorHAnsi"/>
          <w:b/>
          <w:bCs/>
          <w:sz w:val="24"/>
          <w:szCs w:val="24"/>
        </w:rPr>
      </w:pPr>
      <w:proofErr w:type="gramStart"/>
      <w:r w:rsidRPr="00D85AD3">
        <w:rPr>
          <w:rFonts w:cstheme="minorHAnsi"/>
          <w:sz w:val="24"/>
          <w:szCs w:val="24"/>
        </w:rPr>
        <w:t>Finally</w:t>
      </w:r>
      <w:proofErr w:type="gramEnd"/>
      <w:r w:rsidRPr="00D85AD3">
        <w:rPr>
          <w:rFonts w:cstheme="minorHAnsi"/>
          <w:sz w:val="24"/>
          <w:szCs w:val="24"/>
        </w:rPr>
        <w:t xml:space="preserve"> we can see the decrypted and encrypted files as follows:</w:t>
      </w:r>
    </w:p>
    <w:p w14:paraId="10070D62" w14:textId="042FC1EA" w:rsidR="00A0310C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72ECFCD" wp14:editId="7B8CBDD9">
            <wp:extent cx="5731510" cy="400939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3D34D" w14:textId="77777777" w:rsidR="00D85AD3" w:rsidRDefault="00D85AD3" w:rsidP="00086A93">
      <w:pPr>
        <w:rPr>
          <w:b/>
          <w:bCs/>
          <w:sz w:val="24"/>
          <w:szCs w:val="24"/>
        </w:rPr>
      </w:pPr>
    </w:p>
    <w:p w14:paraId="4107B8FA" w14:textId="0DCB8C58" w:rsidR="00A0310C" w:rsidRDefault="00D85AD3" w:rsidP="00086A9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ference:</w:t>
      </w:r>
    </w:p>
    <w:p w14:paraId="6990FE81" w14:textId="7B5EA46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 xml:space="preserve">The screenshot above shows that the size of CBC and ECB encrypted files with the </w:t>
      </w:r>
      <w:proofErr w:type="spellStart"/>
      <w:r>
        <w:rPr>
          <w:rFonts w:ascii="TimesNewRomanPSMT" w:hAnsi="TimesNewRomanPSMT" w:cs="TimesNewRomanPSMT"/>
          <w:sz w:val="25"/>
          <w:szCs w:val="25"/>
        </w:rPr>
        <w:t>nopad</w:t>
      </w:r>
      <w:proofErr w:type="spellEnd"/>
      <w:r>
        <w:rPr>
          <w:rFonts w:ascii="TimesNewRomanPSMT" w:hAnsi="TimesNewRomanPSMT" w:cs="TimesNewRomanPSMT"/>
          <w:sz w:val="25"/>
          <w:szCs w:val="25"/>
        </w:rPr>
        <w:t xml:space="preserve"> option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is 12 bytes more for the 20 bytes file and 16 bytes larger for the 32 bytes file, however the size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of OFB and CFB decrypted files is the same.</w:t>
      </w:r>
    </w:p>
    <w:p w14:paraId="78D60E8F" w14:textId="7777777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325F51A2" w14:textId="7777777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2C3B95EC" w14:textId="7A80984A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lastRenderedPageBreak/>
        <w:t>Result:</w:t>
      </w:r>
    </w:p>
    <w:p w14:paraId="15E7B209" w14:textId="472FCA79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>1. The experiment shows that padding is needed for ECB and CBC encryption modes. This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can be because ECB and CBC are block ciphers and for a block cipher length of input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must be an exact multiple of block length. If this is not the case then padding must be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added to make it so. This padding is removed after decrypting.</w:t>
      </w:r>
    </w:p>
    <w:p w14:paraId="74A5B099" w14:textId="7777777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>2. In OFB and CFB, the padding is not required because they are stream ciphers and the</w:t>
      </w:r>
    </w:p>
    <w:p w14:paraId="2ADD5AC9" w14:textId="1374D9AB" w:rsidR="00A0310C" w:rsidRDefault="00D85AD3" w:rsidP="00D85AD3">
      <w:pPr>
        <w:rPr>
          <w:b/>
          <w:bCs/>
          <w:sz w:val="24"/>
          <w:szCs w:val="24"/>
        </w:rPr>
      </w:pPr>
      <w:r>
        <w:rPr>
          <w:rFonts w:ascii="TimesNewRomanPSMT" w:hAnsi="TimesNewRomanPSMT" w:cs="TimesNewRomanPSMT"/>
          <w:sz w:val="25"/>
          <w:szCs w:val="25"/>
        </w:rPr>
        <w:t>ciphertext is always the same length as plain text.</w:t>
      </w:r>
    </w:p>
    <w:p w14:paraId="0EEC843E" w14:textId="77777777" w:rsidR="00A0310C" w:rsidRDefault="00A0310C" w:rsidP="00086A93">
      <w:pPr>
        <w:rPr>
          <w:b/>
          <w:bCs/>
          <w:sz w:val="24"/>
          <w:szCs w:val="24"/>
        </w:rPr>
      </w:pPr>
    </w:p>
    <w:p w14:paraId="13B73C73" w14:textId="77777777" w:rsidR="00A0310C" w:rsidRPr="00A0310C" w:rsidRDefault="00A0310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938EF04" w14:textId="186E3C23" w:rsidR="0059494C" w:rsidRDefault="00D85AD3" w:rsidP="00086A93">
      <w:pPr>
        <w:rPr>
          <w:rFonts w:cstheme="minorHAnsi"/>
          <w:b/>
          <w:bCs/>
          <w:sz w:val="24"/>
          <w:szCs w:val="24"/>
        </w:rPr>
      </w:pPr>
      <w:r w:rsidRPr="00D85AD3">
        <w:rPr>
          <w:rFonts w:cstheme="minorHAnsi"/>
          <w:b/>
          <w:bCs/>
          <w:sz w:val="24"/>
          <w:szCs w:val="24"/>
        </w:rPr>
        <w:t>Task 5: Programming using the Crypto Library</w:t>
      </w:r>
    </w:p>
    <w:p w14:paraId="5805C8AE" w14:textId="70F09D5D" w:rsidR="00D85AD3" w:rsidRDefault="00D85AD3" w:rsidP="00086A93">
      <w:pPr>
        <w:rPr>
          <w:rFonts w:cstheme="minorHAnsi"/>
          <w:b/>
          <w:bCs/>
          <w:sz w:val="24"/>
          <w:szCs w:val="24"/>
        </w:rPr>
      </w:pPr>
    </w:p>
    <w:p w14:paraId="59D1F70A" w14:textId="5CF753EC" w:rsidR="00D85AD3" w:rsidRDefault="00D91D04" w:rsidP="00086A93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de:</w:t>
      </w:r>
    </w:p>
    <w:p w14:paraId="5A542F32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from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rypto.Ciphe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import AES</w:t>
      </w:r>
    </w:p>
    <w:p w14:paraId="6AA36ED2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from 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Crypto.Util.Padding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 xml:space="preserve"> import pad</w:t>
      </w:r>
    </w:p>
    <w:p w14:paraId="1ADF7071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</w:p>
    <w:p w14:paraId="08E9661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plaint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"This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is a top secret."</w:t>
      </w:r>
    </w:p>
    <w:p w14:paraId="7CFE14F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ipher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"8d20e5056a8d24d0462ce74e4904c1b513e10d1df4a2ef2ad4540fae1ca0aaf9"</w:t>
      </w:r>
    </w:p>
    <w:p w14:paraId="3A76F95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</w:p>
    <w:p w14:paraId="01481550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myFil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open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'words.txt', 'r')</w:t>
      </w:r>
    </w:p>
    <w:p w14:paraId="456652F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lines =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myFile.readlines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)</w:t>
      </w:r>
    </w:p>
    <w:p w14:paraId="01898A5A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>words = [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str.strip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line) for line in lines]</w:t>
      </w:r>
    </w:p>
    <w:p w14:paraId="148D5B9D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r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[]</w:t>
      </w:r>
    </w:p>
    <w:p w14:paraId="0E00635E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</w:p>
    <w:p w14:paraId="3FF0B72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>for word in words:</w:t>
      </w:r>
    </w:p>
    <w:p w14:paraId="10AEEC29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if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len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word)&lt;16:</w:t>
      </w:r>
    </w:p>
    <w:p w14:paraId="21A6974B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word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.lower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)</w:t>
      </w:r>
    </w:p>
    <w:p w14:paraId="0F06ED2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key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.encode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)+b' '*(16-len(word))</w:t>
      </w:r>
    </w:p>
    <w:p w14:paraId="17C45034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getCiphe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AES.new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key, AES.MODE_CBC, iv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ytes.fromhex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'0'*32))</w:t>
      </w:r>
    </w:p>
    <w:p w14:paraId="6145915D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ciphertext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getCipher.encryp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pad(</w:t>
      </w:r>
      <w:proofErr w:type="spellStart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plaint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ES.block_siz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))</w:t>
      </w:r>
    </w:p>
    <w:p w14:paraId="44E678A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match="Not Matched"</w:t>
      </w:r>
    </w:p>
    <w:p w14:paraId="58AF464E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if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ytes.hex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ciphertext)=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ipher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:</w:t>
      </w:r>
    </w:p>
    <w:p w14:paraId="5728FB8C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    match="Matched"</w:t>
      </w:r>
    </w:p>
    <w:p w14:paraId="5A470233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lastRenderedPageBreak/>
        <w:t xml:space="preserve">            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arr.append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word)</w:t>
      </w:r>
    </w:p>
    <w:p w14:paraId="712C3E48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print(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,match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)</w:t>
      </w:r>
    </w:p>
    <w:p w14:paraId="175B5DAD" w14:textId="495E559A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print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"\n\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nTh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final key is :",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r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)</w:t>
      </w:r>
    </w:p>
    <w:p w14:paraId="167B9585" w14:textId="4C3477A1" w:rsidR="00E03C85" w:rsidRDefault="00D91D04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sz w:val="24"/>
          <w:szCs w:val="24"/>
          <w:shd w:val="clear" w:color="auto" w:fill="FFFFFF"/>
        </w:rPr>
        <w:t>Output:</w:t>
      </w:r>
    </w:p>
    <w:p w14:paraId="13DE46CA" w14:textId="486DD05A" w:rsidR="00D91D04" w:rsidRDefault="00D91D04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7DEE57C" wp14:editId="13D8D5CE">
            <wp:extent cx="3243924" cy="566723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3924" cy="56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CD8CD" w14:textId="0D5CA676" w:rsid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The key used to encrypt is median.</w:t>
      </w:r>
    </w:p>
    <w:p w14:paraId="366AB43D" w14:textId="77777777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B660BB4" w14:textId="77777777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D91D04">
        <w:rPr>
          <w:rFonts w:cstheme="minorHAnsi"/>
          <w:b/>
          <w:bCs/>
          <w:sz w:val="24"/>
          <w:szCs w:val="24"/>
        </w:rPr>
        <w:t>Conclusion:</w:t>
      </w:r>
    </w:p>
    <w:p w14:paraId="64DB9E4D" w14:textId="640FB7DC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AES, DES are symmetric key algorithms using the same keys to encrypt and decrypt the data.</w:t>
      </w:r>
    </w:p>
    <w:p w14:paraId="5854ECBA" w14:textId="6974C8DE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ECB mode of encryption is the weakest form of encryption in comparison to CBC, CFB and OFB.</w:t>
      </w:r>
    </w:p>
    <w:p w14:paraId="64D9AB26" w14:textId="744B371B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I could conclude from the experiment that ECB and CBC use padding while encryption while the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other two don’t. This proves that ECB and CBC are block ciphers while CFB and OFB are stream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ciphers.</w:t>
      </w:r>
    </w:p>
    <w:p w14:paraId="2D9554F8" w14:textId="09DFFA4B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lastRenderedPageBreak/>
        <w:t>I learned how different modes react to a corrupted bit of a cipher text. The best decryption in such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a case is provided by OFB where only the corrupted bit of cipher text is affected while encrypting.</w:t>
      </w:r>
    </w:p>
    <w:p w14:paraId="1DB4B1A3" w14:textId="4B0AA526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I could conclude from this experiment that, If I have the plaintext, ciphertext and iv know</w:t>
      </w:r>
      <w:r w:rsidR="008E3FC5">
        <w:rPr>
          <w:rFonts w:cstheme="minorHAnsi"/>
          <w:sz w:val="24"/>
          <w:szCs w:val="24"/>
        </w:rPr>
        <w:t>n</w:t>
      </w:r>
      <w:r w:rsidRPr="00D91D04">
        <w:rPr>
          <w:rFonts w:cstheme="minorHAnsi"/>
          <w:sz w:val="24"/>
          <w:szCs w:val="24"/>
        </w:rPr>
        <w:t>, I can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easily find the key using brute force method.</w:t>
      </w:r>
    </w:p>
    <w:p w14:paraId="490A7363" w14:textId="17FBFA7E" w:rsidR="00E03C85" w:rsidRDefault="00E03C85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EAB567B" w14:textId="4C1A7B3F" w:rsidR="00A44A1C" w:rsidRDefault="00A44A1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A6F5EBF" w14:textId="1C1287B2" w:rsidR="00A44A1C" w:rsidRDefault="00A44A1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0DEC8658" w14:textId="30428C37" w:rsidR="00A44A1C" w:rsidRDefault="00A44A1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Github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Link:</w:t>
      </w:r>
    </w:p>
    <w:p w14:paraId="048679C2" w14:textId="5EE2D2D8" w:rsidR="000E18E4" w:rsidRPr="00D91D04" w:rsidRDefault="008E3FC5" w:rsidP="00A44A1C">
      <w:pPr>
        <w:rPr>
          <w:rFonts w:cstheme="minorHAnsi"/>
          <w:sz w:val="24"/>
          <w:szCs w:val="24"/>
          <w:shd w:val="clear" w:color="auto" w:fill="FFFFFF"/>
        </w:rPr>
      </w:pPr>
      <w:hyperlink r:id="rId30" w:history="1">
        <w:r w:rsidR="00A44A1C" w:rsidRPr="00ED359C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github.com/AbhishekC20001/CSS-Lab-2019130009</w:t>
        </w:r>
      </w:hyperlink>
    </w:p>
    <w:sectPr w:rsidR="000E18E4" w:rsidRPr="00D91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4630B"/>
    <w:multiLevelType w:val="hybridMultilevel"/>
    <w:tmpl w:val="E4B448F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937D41"/>
    <w:multiLevelType w:val="hybridMultilevel"/>
    <w:tmpl w:val="F84AB7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46980"/>
    <w:multiLevelType w:val="hybridMultilevel"/>
    <w:tmpl w:val="212CF32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0096628"/>
    <w:multiLevelType w:val="hybridMultilevel"/>
    <w:tmpl w:val="4176CC88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B1640A8"/>
    <w:multiLevelType w:val="hybridMultilevel"/>
    <w:tmpl w:val="63D2EE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C08C6"/>
    <w:multiLevelType w:val="multilevel"/>
    <w:tmpl w:val="9E164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C40796"/>
    <w:multiLevelType w:val="hybridMultilevel"/>
    <w:tmpl w:val="30D2706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D009C4"/>
    <w:multiLevelType w:val="hybridMultilevel"/>
    <w:tmpl w:val="A3DEF67E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0E20284"/>
    <w:multiLevelType w:val="hybridMultilevel"/>
    <w:tmpl w:val="3AFE7A8C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2A06FDD"/>
    <w:multiLevelType w:val="hybridMultilevel"/>
    <w:tmpl w:val="A5D45C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96EA9"/>
    <w:multiLevelType w:val="hybridMultilevel"/>
    <w:tmpl w:val="5972EC6E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33B72229"/>
    <w:multiLevelType w:val="hybridMultilevel"/>
    <w:tmpl w:val="30D2706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6C71D0A"/>
    <w:multiLevelType w:val="multilevel"/>
    <w:tmpl w:val="8CBA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9344AF6"/>
    <w:multiLevelType w:val="hybridMultilevel"/>
    <w:tmpl w:val="57C0F902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01F32C2"/>
    <w:multiLevelType w:val="hybridMultilevel"/>
    <w:tmpl w:val="F2B837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B068BA"/>
    <w:multiLevelType w:val="hybridMultilevel"/>
    <w:tmpl w:val="2C40027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8515ED7"/>
    <w:multiLevelType w:val="hybridMultilevel"/>
    <w:tmpl w:val="1B8AF7A0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5B830533"/>
    <w:multiLevelType w:val="hybridMultilevel"/>
    <w:tmpl w:val="6A9694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0709FB"/>
    <w:multiLevelType w:val="hybridMultilevel"/>
    <w:tmpl w:val="C0C012E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C31516A"/>
    <w:multiLevelType w:val="hybridMultilevel"/>
    <w:tmpl w:val="BD58620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76D6C22"/>
    <w:multiLevelType w:val="hybridMultilevel"/>
    <w:tmpl w:val="4260D77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8564D8F"/>
    <w:multiLevelType w:val="hybridMultilevel"/>
    <w:tmpl w:val="43D012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C2DA8"/>
    <w:multiLevelType w:val="hybridMultilevel"/>
    <w:tmpl w:val="224E92B2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7"/>
  </w:num>
  <w:num w:numId="5">
    <w:abstractNumId w:val="18"/>
  </w:num>
  <w:num w:numId="6">
    <w:abstractNumId w:val="15"/>
  </w:num>
  <w:num w:numId="7">
    <w:abstractNumId w:val="19"/>
  </w:num>
  <w:num w:numId="8">
    <w:abstractNumId w:val="11"/>
  </w:num>
  <w:num w:numId="9">
    <w:abstractNumId w:val="13"/>
  </w:num>
  <w:num w:numId="10">
    <w:abstractNumId w:val="8"/>
  </w:num>
  <w:num w:numId="11">
    <w:abstractNumId w:val="10"/>
  </w:num>
  <w:num w:numId="12">
    <w:abstractNumId w:val="2"/>
  </w:num>
  <w:num w:numId="13">
    <w:abstractNumId w:val="14"/>
  </w:num>
  <w:num w:numId="14">
    <w:abstractNumId w:val="4"/>
  </w:num>
  <w:num w:numId="15">
    <w:abstractNumId w:val="21"/>
  </w:num>
  <w:num w:numId="16">
    <w:abstractNumId w:val="20"/>
  </w:num>
  <w:num w:numId="17">
    <w:abstractNumId w:val="22"/>
  </w:num>
  <w:num w:numId="18">
    <w:abstractNumId w:val="3"/>
  </w:num>
  <w:num w:numId="19">
    <w:abstractNumId w:val="16"/>
  </w:num>
  <w:num w:numId="20">
    <w:abstractNumId w:val="1"/>
  </w:num>
  <w:num w:numId="21">
    <w:abstractNumId w:val="1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  <w:num w:numId="24">
    <w:abstractNumId w:val="17"/>
  </w:num>
  <w:num w:numId="25">
    <w:abstractNumId w:val="5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TQ3NbIwMrU0NTNT0lEKTi0uzszPAymwrAUABTtqsiwAAAA="/>
  </w:docVars>
  <w:rsids>
    <w:rsidRoot w:val="009141ED"/>
    <w:rsid w:val="0001315C"/>
    <w:rsid w:val="000349F2"/>
    <w:rsid w:val="00086A93"/>
    <w:rsid w:val="000E18E4"/>
    <w:rsid w:val="000E6C3F"/>
    <w:rsid w:val="001102DA"/>
    <w:rsid w:val="00194877"/>
    <w:rsid w:val="001D149F"/>
    <w:rsid w:val="00253BE5"/>
    <w:rsid w:val="0026455A"/>
    <w:rsid w:val="002755BE"/>
    <w:rsid w:val="00276B26"/>
    <w:rsid w:val="00322134"/>
    <w:rsid w:val="00326564"/>
    <w:rsid w:val="00392155"/>
    <w:rsid w:val="003C0170"/>
    <w:rsid w:val="003E43BF"/>
    <w:rsid w:val="004F745C"/>
    <w:rsid w:val="0059494C"/>
    <w:rsid w:val="005B5B1D"/>
    <w:rsid w:val="006123A3"/>
    <w:rsid w:val="0064622B"/>
    <w:rsid w:val="00661650"/>
    <w:rsid w:val="00692EE0"/>
    <w:rsid w:val="006B05C1"/>
    <w:rsid w:val="00722040"/>
    <w:rsid w:val="007369BB"/>
    <w:rsid w:val="00807AE0"/>
    <w:rsid w:val="0085472B"/>
    <w:rsid w:val="008759DD"/>
    <w:rsid w:val="00893975"/>
    <w:rsid w:val="008D6831"/>
    <w:rsid w:val="008E3FC5"/>
    <w:rsid w:val="008F465E"/>
    <w:rsid w:val="008F47AA"/>
    <w:rsid w:val="009141ED"/>
    <w:rsid w:val="00921929"/>
    <w:rsid w:val="009540F7"/>
    <w:rsid w:val="009E51DB"/>
    <w:rsid w:val="00A0310C"/>
    <w:rsid w:val="00A44A1C"/>
    <w:rsid w:val="00A95772"/>
    <w:rsid w:val="00A95F8B"/>
    <w:rsid w:val="00A96956"/>
    <w:rsid w:val="00AE161D"/>
    <w:rsid w:val="00AF1555"/>
    <w:rsid w:val="00B236A8"/>
    <w:rsid w:val="00B71174"/>
    <w:rsid w:val="00B9405A"/>
    <w:rsid w:val="00BE57BF"/>
    <w:rsid w:val="00C257F9"/>
    <w:rsid w:val="00C25B70"/>
    <w:rsid w:val="00C60F4D"/>
    <w:rsid w:val="00CF74BF"/>
    <w:rsid w:val="00D57AF5"/>
    <w:rsid w:val="00D60579"/>
    <w:rsid w:val="00D85AD3"/>
    <w:rsid w:val="00D91D04"/>
    <w:rsid w:val="00DB4196"/>
    <w:rsid w:val="00DC2E8E"/>
    <w:rsid w:val="00DE36B2"/>
    <w:rsid w:val="00E03C85"/>
    <w:rsid w:val="00E22BCA"/>
    <w:rsid w:val="00E7157D"/>
    <w:rsid w:val="00F7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EF42D"/>
  <w15:chartTrackingRefBased/>
  <w15:docId w15:val="{F93BE017-0F75-4CB1-BD99-B7250C07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39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BC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2BCA"/>
    <w:rPr>
      <w:b/>
      <w:bCs/>
    </w:rPr>
  </w:style>
  <w:style w:type="paragraph" w:styleId="ListParagraph">
    <w:name w:val="List Paragraph"/>
    <w:basedOn w:val="Normal"/>
    <w:uiPriority w:val="34"/>
    <w:qFormat/>
    <w:rsid w:val="000E18E4"/>
    <w:pPr>
      <w:ind w:left="720"/>
      <w:contextualSpacing/>
    </w:pPr>
  </w:style>
  <w:style w:type="paragraph" w:customStyle="1" w:styleId="Default">
    <w:name w:val="Default"/>
    <w:rsid w:val="00D605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93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9397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44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hyperlink" Target="https://github.com/AbhishekC20001/CSS-Lab-20191300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6</TotalTime>
  <Pages>12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Abhishek Chopra</cp:lastModifiedBy>
  <cp:revision>30</cp:revision>
  <cp:lastPrinted>2021-10-30T12:11:00Z</cp:lastPrinted>
  <dcterms:created xsi:type="dcterms:W3CDTF">2021-01-31T06:55:00Z</dcterms:created>
  <dcterms:modified xsi:type="dcterms:W3CDTF">2021-11-18T16:47:00Z</dcterms:modified>
</cp:coreProperties>
</file>